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0785FD" w14:textId="77777777" w:rsidR="00B720DB" w:rsidRPr="00257349" w:rsidRDefault="00474B4D">
      <w:pPr>
        <w:rPr>
          <w:b/>
        </w:rPr>
      </w:pPr>
      <w:r w:rsidRPr="00257349">
        <w:rPr>
          <w:b/>
        </w:rPr>
        <w:t>Quarterly Report</w:t>
      </w:r>
      <w:r w:rsidR="00C8788C" w:rsidRPr="00257349">
        <w:rPr>
          <w:b/>
        </w:rPr>
        <w:t xml:space="preserve"> (</w:t>
      </w:r>
      <w:r w:rsidR="000320A3">
        <w:rPr>
          <w:b/>
        </w:rPr>
        <w:t>2020</w:t>
      </w:r>
      <w:r w:rsidR="00C8788C" w:rsidRPr="00257349">
        <w:rPr>
          <w:b/>
        </w:rPr>
        <w:t>)</w:t>
      </w:r>
    </w:p>
    <w:p w14:paraId="50AC0517" w14:textId="77777777" w:rsidR="00474B4D" w:rsidRPr="00257349" w:rsidRDefault="00474B4D">
      <w:pPr>
        <w:rPr>
          <w:b/>
        </w:rPr>
      </w:pPr>
    </w:p>
    <w:p w14:paraId="42B228F9" w14:textId="77777777" w:rsidR="00474B4D" w:rsidRPr="0044303F" w:rsidRDefault="00474B4D" w:rsidP="00474B4D">
      <w:pPr>
        <w:rPr>
          <w:b/>
          <w:u w:val="single"/>
        </w:rPr>
      </w:pPr>
      <w:r w:rsidRPr="0044303F">
        <w:rPr>
          <w:b/>
          <w:u w:val="single"/>
        </w:rPr>
        <w:t>Stoneville, MS</w:t>
      </w:r>
    </w:p>
    <w:p w14:paraId="195EC4A5" w14:textId="3BDA12EC" w:rsidR="00CE5963" w:rsidRDefault="000320A3" w:rsidP="00CE5963">
      <w:r>
        <w:t xml:space="preserve">The rotation trial </w:t>
      </w:r>
      <w:r w:rsidR="00CE5963">
        <w:t>wa</w:t>
      </w:r>
      <w:r>
        <w:t xml:space="preserve">s continued at the Delta Research and Extension Center, Stoneville, MS for 2020 growing season as well. Corn, soybean and sorghum was planted on 6 May 2020. </w:t>
      </w:r>
      <w:r w:rsidR="002B6D80">
        <w:t xml:space="preserve">Weeds were managed using herbicides as recommended by the Mississippi State University Extension Service. Net was used </w:t>
      </w:r>
      <w:r w:rsidR="00CE5963">
        <w:t>to cover</w:t>
      </w:r>
      <w:r w:rsidR="002B6D80">
        <w:t xml:space="preserve"> sorghum to prevent damage from birds. The average yield of sorghum from th</w:t>
      </w:r>
      <w:r w:rsidR="00CE5963">
        <w:t>e</w:t>
      </w:r>
      <w:r w:rsidR="002B6D80">
        <w:t xml:space="preserve"> dryland continuous sorghum rotation was 89 bu/ac. The yields for corn and soybean among different rotations are provided below. </w:t>
      </w:r>
      <w:r w:rsidR="005A4B2E">
        <w:t>Growing soybean in rotation w</w:t>
      </w:r>
      <w:r w:rsidR="00CE5963">
        <w:t xml:space="preserve">ith corn increased soybean yield by ~10 bu/ac under both irrigated and dryland conditions. </w:t>
      </w:r>
      <w:r w:rsidR="00CE5963">
        <w:t xml:space="preserve">Growing soybean in rotation with </w:t>
      </w:r>
      <w:r w:rsidR="00CE5963">
        <w:t>sorghum</w:t>
      </w:r>
      <w:r w:rsidR="00CE5963">
        <w:t xml:space="preserve"> increased soybean yield by ~</w:t>
      </w:r>
      <w:r w:rsidR="00CE5963">
        <w:t>23</w:t>
      </w:r>
      <w:r w:rsidR="00CE5963">
        <w:t xml:space="preserve"> bu/ac under dryland condition. </w:t>
      </w:r>
    </w:p>
    <w:p w14:paraId="47DAAB67" w14:textId="63AABF03" w:rsidR="0044303F" w:rsidRDefault="0044303F" w:rsidP="000320A3"/>
    <w:p w14:paraId="1D9C2B4C" w14:textId="0B35D350" w:rsidR="002B6D80" w:rsidRDefault="002B6D80" w:rsidP="000320A3"/>
    <w:tbl>
      <w:tblPr>
        <w:tblW w:w="8743" w:type="dxa"/>
        <w:tblLook w:val="04A0" w:firstRow="1" w:lastRow="0" w:firstColumn="1" w:lastColumn="0" w:noHBand="0" w:noVBand="1"/>
      </w:tblPr>
      <w:tblGrid>
        <w:gridCol w:w="3892"/>
        <w:gridCol w:w="1176"/>
        <w:gridCol w:w="3675"/>
      </w:tblGrid>
      <w:tr w:rsidR="002B6D80" w:rsidRPr="002B6D80" w14:paraId="40EB2A5D" w14:textId="77777777" w:rsidTr="00096F7C">
        <w:trPr>
          <w:trHeight w:val="313"/>
        </w:trPr>
        <w:tc>
          <w:tcPr>
            <w:tcW w:w="3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FCC97D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Crop Rotation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CA8379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Crop</w:t>
            </w:r>
          </w:p>
        </w:tc>
        <w:tc>
          <w:tcPr>
            <w:tcW w:w="36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22823D" w14:textId="3B88A889" w:rsidR="002B6D80" w:rsidRPr="002B6D80" w:rsidRDefault="002B6D80" w:rsidP="00096F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Yield (bu/ac)</w:t>
            </w:r>
          </w:p>
        </w:tc>
      </w:tr>
      <w:tr w:rsidR="002B6D80" w:rsidRPr="002B6D80" w14:paraId="0D8BE98B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50136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C3CC6" w14:textId="77777777" w:rsidR="002B6D80" w:rsidRPr="002B6D80" w:rsidRDefault="002B6D80" w:rsidP="002B6D80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44EB3" w14:textId="77777777" w:rsidR="002B6D80" w:rsidRPr="002B6D80" w:rsidRDefault="002B6D80" w:rsidP="00096F7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2B6D80" w:rsidRPr="002B6D80" w14:paraId="5F2D9D38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B3C08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Dryland continuous soybean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AE423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Soybean</w:t>
            </w:r>
          </w:p>
        </w:tc>
        <w:tc>
          <w:tcPr>
            <w:tcW w:w="3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D566" w14:textId="77777777" w:rsidR="002B6D80" w:rsidRPr="002B6D80" w:rsidRDefault="002B6D80" w:rsidP="00096F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</w:tr>
      <w:tr w:rsidR="002B6D80" w:rsidRPr="002B6D80" w14:paraId="4C0D5A3F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54E26" w14:textId="72495963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Dryland corn-soybean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3FBB9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Soybean</w:t>
            </w:r>
          </w:p>
        </w:tc>
        <w:tc>
          <w:tcPr>
            <w:tcW w:w="3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9BB0" w14:textId="77777777" w:rsidR="002B6D80" w:rsidRPr="002B6D80" w:rsidRDefault="002B6D80" w:rsidP="00096F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2B6D80" w:rsidRPr="002B6D80" w14:paraId="399E9A18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BFC47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Dryland soybean-sorghum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FE04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Soybean</w:t>
            </w:r>
          </w:p>
        </w:tc>
        <w:tc>
          <w:tcPr>
            <w:tcW w:w="3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2D191" w14:textId="77777777" w:rsidR="002B6D80" w:rsidRPr="002B6D80" w:rsidRDefault="002B6D80" w:rsidP="00096F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2B6D80" w:rsidRPr="002B6D80" w14:paraId="44B868B2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A4C49" w14:textId="77777777" w:rsidR="002B6D80" w:rsidRPr="002B6D80" w:rsidRDefault="002B6D80" w:rsidP="002B6D80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D3D86" w14:textId="77777777" w:rsidR="002B6D80" w:rsidRPr="002B6D80" w:rsidRDefault="002B6D80" w:rsidP="002B6D80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E0F93" w14:textId="77777777" w:rsidR="002B6D80" w:rsidRPr="002B6D80" w:rsidRDefault="002B6D80" w:rsidP="00096F7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2B6D80" w:rsidRPr="002B6D80" w14:paraId="6D0172CA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55CE3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Irrigated 1:2 Soybean-Corn-Corn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963B5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Soybean</w:t>
            </w:r>
          </w:p>
        </w:tc>
        <w:tc>
          <w:tcPr>
            <w:tcW w:w="3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2D852" w14:textId="77777777" w:rsidR="002B6D80" w:rsidRPr="002B6D80" w:rsidRDefault="002B6D80" w:rsidP="00096F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2B6D80" w:rsidRPr="002B6D80" w14:paraId="72C0EDCC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DA7A4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 xml:space="preserve">Irrigated 2:1 Soy-Soy-corn 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52CF3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Soybean</w:t>
            </w:r>
          </w:p>
        </w:tc>
        <w:tc>
          <w:tcPr>
            <w:tcW w:w="3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A2F30" w14:textId="77777777" w:rsidR="002B6D80" w:rsidRPr="002B6D80" w:rsidRDefault="002B6D80" w:rsidP="00096F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2B6D80" w:rsidRPr="002B6D80" w14:paraId="455591AF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F8F23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Irrigated corn-soybean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1E70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Soybean</w:t>
            </w:r>
          </w:p>
        </w:tc>
        <w:tc>
          <w:tcPr>
            <w:tcW w:w="3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77BE" w14:textId="77777777" w:rsidR="002B6D80" w:rsidRPr="002B6D80" w:rsidRDefault="002B6D80" w:rsidP="00096F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</w:tr>
      <w:tr w:rsidR="002B6D80" w:rsidRPr="002B6D80" w14:paraId="5B6BF2F1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2C25C" w14:textId="5E0FEB42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 xml:space="preserve">Irrigated </w:t>
            </w:r>
            <w:r w:rsidR="00096F7C" w:rsidRPr="002B6D80">
              <w:rPr>
                <w:rFonts w:ascii="Calibri" w:eastAsia="Times New Roman" w:hAnsi="Calibri" w:cs="Calibri"/>
                <w:color w:val="000000"/>
              </w:rPr>
              <w:t>continuous</w:t>
            </w:r>
            <w:r w:rsidRPr="002B6D80">
              <w:rPr>
                <w:rFonts w:ascii="Calibri" w:eastAsia="Times New Roman" w:hAnsi="Calibri" w:cs="Calibri"/>
                <w:color w:val="000000"/>
              </w:rPr>
              <w:t xml:space="preserve"> soybean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30D2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Soybean</w:t>
            </w:r>
          </w:p>
        </w:tc>
        <w:tc>
          <w:tcPr>
            <w:tcW w:w="3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8A341" w14:textId="77777777" w:rsidR="002B6D80" w:rsidRPr="002B6D80" w:rsidRDefault="002B6D80" w:rsidP="00096F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2B6D80" w:rsidRPr="002B6D80" w14:paraId="2E7ADC82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3EAFB" w14:textId="77777777" w:rsidR="002B6D80" w:rsidRPr="002B6D80" w:rsidRDefault="002B6D80" w:rsidP="002B6D80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A7A72" w14:textId="77777777" w:rsidR="002B6D80" w:rsidRPr="002B6D80" w:rsidRDefault="002B6D80" w:rsidP="002B6D80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84A66" w14:textId="77777777" w:rsidR="002B6D80" w:rsidRPr="002B6D80" w:rsidRDefault="002B6D80" w:rsidP="00096F7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2B6D80" w:rsidRPr="002B6D80" w14:paraId="2435FCC5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A3C92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dryland continuous corn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2829C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Corn</w:t>
            </w:r>
          </w:p>
        </w:tc>
        <w:tc>
          <w:tcPr>
            <w:tcW w:w="3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5EC8" w14:textId="77777777" w:rsidR="002B6D80" w:rsidRPr="002B6D80" w:rsidRDefault="002B6D80" w:rsidP="00096F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166</w:t>
            </w:r>
          </w:p>
        </w:tc>
      </w:tr>
      <w:tr w:rsidR="002B6D80" w:rsidRPr="002B6D80" w14:paraId="188F3B6B" w14:textId="77777777" w:rsidTr="00096F7C">
        <w:trPr>
          <w:trHeight w:val="313"/>
        </w:trPr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ECA70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Irrigated continuous corn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18FF5C" w14:textId="77777777" w:rsidR="002B6D80" w:rsidRPr="002B6D80" w:rsidRDefault="002B6D80" w:rsidP="002B6D80">
            <w:pPr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Corn</w:t>
            </w:r>
          </w:p>
        </w:tc>
        <w:tc>
          <w:tcPr>
            <w:tcW w:w="36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929A4" w14:textId="77777777" w:rsidR="002B6D80" w:rsidRPr="002B6D80" w:rsidRDefault="002B6D80" w:rsidP="00096F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6D80">
              <w:rPr>
                <w:rFonts w:ascii="Calibri" w:eastAsia="Times New Roman" w:hAnsi="Calibri" w:cs="Calibri"/>
                <w:color w:val="000000"/>
              </w:rPr>
              <w:t>163</w:t>
            </w:r>
          </w:p>
        </w:tc>
      </w:tr>
    </w:tbl>
    <w:p w14:paraId="2AF8493B" w14:textId="77777777" w:rsidR="002B6D80" w:rsidRPr="0044303F" w:rsidRDefault="002B6D80" w:rsidP="000320A3"/>
    <w:sectPr w:rsidR="002B6D80" w:rsidRPr="004430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tzC0sDA3trQwsjRQ0lEKTi0uzszPAykwrgUAcOuaGiwAAAA="/>
  </w:docVars>
  <w:rsids>
    <w:rsidRoot w:val="00474B4D"/>
    <w:rsid w:val="000320A3"/>
    <w:rsid w:val="00096F7C"/>
    <w:rsid w:val="00257349"/>
    <w:rsid w:val="002B6D80"/>
    <w:rsid w:val="0044303F"/>
    <w:rsid w:val="00474B4D"/>
    <w:rsid w:val="005A4B2E"/>
    <w:rsid w:val="00B720DB"/>
    <w:rsid w:val="00C8788C"/>
    <w:rsid w:val="00CE5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2989C"/>
  <w15:chartTrackingRefBased/>
  <w15:docId w15:val="{68549656-0DD5-4606-B88C-85AFFC535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4303F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31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KDS</dc:creator>
  <cp:keywords/>
  <dc:description/>
  <cp:lastModifiedBy>GKDS</cp:lastModifiedBy>
  <cp:revision>7</cp:revision>
  <dcterms:created xsi:type="dcterms:W3CDTF">2019-09-13T19:56:00Z</dcterms:created>
  <dcterms:modified xsi:type="dcterms:W3CDTF">2020-12-21T17:00:00Z</dcterms:modified>
</cp:coreProperties>
</file>